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24406D73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7E5107">
        <w:t>0</w:t>
      </w:r>
      <w:r w:rsidR="00800C2D">
        <w:t>6</w:t>
      </w:r>
      <w:r w:rsidR="007E5107">
        <w:t>-</w:t>
      </w:r>
      <w:r w:rsidR="0093088B">
        <w:t>1</w:t>
      </w:r>
      <w:r w:rsidR="00A31473">
        <w:t>9</w:t>
      </w:r>
      <w:r w:rsidR="007E5107">
        <w:t>-2026</w:t>
      </w:r>
      <w:r w:rsidR="00F31940" w:rsidRPr="00F31940">
        <w:t xml:space="preserve"> to </w:t>
      </w:r>
      <w:r w:rsidR="007E5107">
        <w:t>0</w:t>
      </w:r>
      <w:r w:rsidR="00BD3B7F">
        <w:t>6</w:t>
      </w:r>
      <w:r w:rsidR="007E5107">
        <w:t>-</w:t>
      </w:r>
      <w:r w:rsidR="00A31473">
        <w:t>25</w:t>
      </w:r>
      <w:r w:rsidR="00F31940" w:rsidRPr="00F31940">
        <w:t>-202</w:t>
      </w:r>
      <w:r w:rsidR="00B35446">
        <w:t>6</w:t>
      </w:r>
    </w:p>
    <w:p w14:paraId="665A9610" w14:textId="2F343B3D" w:rsidR="007D404D" w:rsidRPr="007D404D" w:rsidRDefault="00D91C2F" w:rsidP="007D404D">
      <w:pPr>
        <w:pStyle w:val="Heading1"/>
      </w:pPr>
      <w:r>
        <w:t xml:space="preserve">June </w:t>
      </w:r>
      <w:r w:rsidR="0093088B">
        <w:t>1</w:t>
      </w:r>
      <w:r w:rsidR="0023595A">
        <w:t>9</w:t>
      </w:r>
      <w:r w:rsidR="007E5107">
        <w:t>,</w:t>
      </w:r>
      <w:r w:rsidR="00D148D0">
        <w:t xml:space="preserve"> </w:t>
      </w:r>
      <w:r w:rsidR="007E5107">
        <w:t xml:space="preserve">2026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6ECC24DC" w:rsidR="00986952" w:rsidRPr="00A00DC9" w:rsidRDefault="00773239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48430F">
              <w:rPr>
                <w:rFonts w:ascii="Arial" w:hAnsi="Arial" w:cs="Arial"/>
                <w:sz w:val="24"/>
                <w:szCs w:val="24"/>
              </w:rPr>
              <w:t>1</w:t>
            </w:r>
            <w:r w:rsidR="008820F2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5B93FA46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8820F2">
              <w:rPr>
                <w:rFonts w:ascii="Arial" w:hAnsi="Arial" w:cs="Arial"/>
                <w:sz w:val="24"/>
                <w:szCs w:val="24"/>
              </w:rPr>
              <w:t>3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186D9486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8820F2">
              <w:rPr>
                <w:rFonts w:ascii="Arial" w:hAnsi="Arial" w:cs="Arial"/>
                <w:sz w:val="24"/>
                <w:szCs w:val="24"/>
              </w:rPr>
              <w:t>2</w:t>
            </w:r>
          </w:p>
        </w:tc>
      </w:tr>
      <w:bookmarkEnd w:id="0"/>
    </w:tbl>
    <w:p w14:paraId="75471C9C" w14:textId="77777777" w:rsidR="007E5107" w:rsidRDefault="007E5107" w:rsidP="007E5107">
      <w:pPr>
        <w:pStyle w:val="Heading1"/>
        <w:spacing w:before="0"/>
      </w:pPr>
    </w:p>
    <w:p w14:paraId="2049A9F4" w14:textId="433A2AD5" w:rsidR="007E5107" w:rsidRDefault="00D91C2F" w:rsidP="007E5107">
      <w:pPr>
        <w:pStyle w:val="Heading1"/>
        <w:spacing w:before="0"/>
      </w:pPr>
      <w:r>
        <w:t xml:space="preserve">June </w:t>
      </w:r>
      <w:r w:rsidR="0023595A">
        <w:t>20</w:t>
      </w:r>
      <w:r w:rsidR="007E5107">
        <w:t xml:space="preserve">, 2026 </w:t>
      </w:r>
      <w:r w:rsidR="00AD30EE">
        <w:t xml:space="preserve">and </w:t>
      </w:r>
      <w:r w:rsidR="0018070E">
        <w:t xml:space="preserve">June </w:t>
      </w:r>
      <w:r w:rsidR="0023595A">
        <w:t>21</w:t>
      </w:r>
      <w:r w:rsidR="007E5107">
        <w:t xml:space="preserve">, 2026 </w:t>
      </w:r>
    </w:p>
    <w:p w14:paraId="2183C0D8" w14:textId="05F843B2" w:rsidR="009C5AE9" w:rsidRPr="000E494D" w:rsidRDefault="009C5AE9" w:rsidP="007E5107">
      <w:pPr>
        <w:pStyle w:val="Heading1"/>
        <w:spacing w:before="0"/>
      </w:pPr>
      <w:r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5435097D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8820F2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4B42A4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2CEB9027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C32E9C">
              <w:rPr>
                <w:rFonts w:ascii="Arial" w:hAnsi="Arial" w:cs="Arial"/>
                <w:sz w:val="24"/>
                <w:szCs w:val="24"/>
              </w:rPr>
              <w:t>3</w:t>
            </w:r>
          </w:p>
        </w:tc>
      </w:tr>
      <w:tr w:rsidR="004B42A4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51774737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C32E9C">
              <w:rPr>
                <w:rFonts w:ascii="Arial" w:hAnsi="Arial" w:cs="Arial"/>
                <w:sz w:val="24"/>
                <w:szCs w:val="24"/>
              </w:rPr>
              <w:t>2</w:t>
            </w:r>
          </w:p>
        </w:tc>
      </w:tr>
    </w:tbl>
    <w:p w14:paraId="47764116" w14:textId="73A86629" w:rsidR="009C5AE9" w:rsidRPr="00A00DC9" w:rsidRDefault="00DF29C2" w:rsidP="000E494D">
      <w:pPr>
        <w:pStyle w:val="Heading1"/>
      </w:pPr>
      <w:r>
        <w:t>June</w:t>
      </w:r>
      <w:r w:rsidR="00E17683">
        <w:t xml:space="preserve"> </w:t>
      </w:r>
      <w:r w:rsidR="0023595A">
        <w:t>22</w:t>
      </w:r>
      <w:r w:rsidR="007E5107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11996C3E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C32E9C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4B42A4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17E26F69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C32E9C">
              <w:rPr>
                <w:rFonts w:ascii="Arial" w:hAnsi="Arial" w:cs="Arial"/>
                <w:sz w:val="24"/>
                <w:szCs w:val="24"/>
              </w:rPr>
              <w:t>3</w:t>
            </w:r>
          </w:p>
        </w:tc>
      </w:tr>
      <w:tr w:rsidR="004B42A4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6B055B8D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C32E9C">
              <w:rPr>
                <w:rFonts w:ascii="Arial" w:hAnsi="Arial" w:cs="Arial"/>
                <w:sz w:val="24"/>
                <w:szCs w:val="24"/>
              </w:rPr>
              <w:t>2</w:t>
            </w:r>
          </w:p>
        </w:tc>
      </w:tr>
    </w:tbl>
    <w:p w14:paraId="547A85BB" w14:textId="269C4D9E" w:rsidR="009C5AE9" w:rsidRPr="00A00DC9" w:rsidRDefault="00E17683" w:rsidP="000E494D">
      <w:pPr>
        <w:pStyle w:val="Heading1"/>
      </w:pPr>
      <w:r>
        <w:t xml:space="preserve">June </w:t>
      </w:r>
      <w:r w:rsidR="0023595A">
        <w:t>23</w:t>
      </w:r>
      <w:r w:rsidR="007E5107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6673A6DD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C32E9C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4B42A4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7A492749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C32E9C">
              <w:rPr>
                <w:rFonts w:ascii="Arial" w:hAnsi="Arial" w:cs="Arial"/>
                <w:sz w:val="24"/>
                <w:szCs w:val="24"/>
              </w:rPr>
              <w:t>3</w:t>
            </w:r>
          </w:p>
        </w:tc>
      </w:tr>
      <w:tr w:rsidR="004B42A4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1CC13075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C32E9C">
              <w:rPr>
                <w:rFonts w:ascii="Arial" w:hAnsi="Arial" w:cs="Arial"/>
                <w:sz w:val="24"/>
                <w:szCs w:val="24"/>
              </w:rPr>
              <w:t>2</w:t>
            </w:r>
          </w:p>
        </w:tc>
      </w:tr>
    </w:tbl>
    <w:p w14:paraId="56BEF334" w14:textId="66C5D888" w:rsidR="009C5AE9" w:rsidRPr="00A00DC9" w:rsidRDefault="00E17683" w:rsidP="000E494D">
      <w:pPr>
        <w:pStyle w:val="Heading1"/>
      </w:pPr>
      <w:r>
        <w:t xml:space="preserve">June </w:t>
      </w:r>
      <w:r w:rsidR="0023595A">
        <w:t>24</w:t>
      </w:r>
      <w:r w:rsidR="007E5107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7B0234D2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C32E9C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4B42A4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12FFD913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C32E9C">
              <w:rPr>
                <w:rFonts w:ascii="Arial" w:hAnsi="Arial" w:cs="Arial"/>
                <w:sz w:val="24"/>
                <w:szCs w:val="24"/>
              </w:rPr>
              <w:t>3</w:t>
            </w:r>
          </w:p>
        </w:tc>
      </w:tr>
      <w:tr w:rsidR="004B42A4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769395E5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C32E9C">
              <w:rPr>
                <w:rFonts w:ascii="Arial" w:hAnsi="Arial" w:cs="Arial"/>
                <w:sz w:val="24"/>
                <w:szCs w:val="24"/>
              </w:rPr>
              <w:t>2</w:t>
            </w:r>
          </w:p>
        </w:tc>
      </w:tr>
    </w:tbl>
    <w:p w14:paraId="59107D60" w14:textId="42932D66" w:rsidR="009C5AE9" w:rsidRPr="00474BEF" w:rsidRDefault="00E17683" w:rsidP="000E494D">
      <w:pPr>
        <w:pStyle w:val="Heading1"/>
      </w:pPr>
      <w:r>
        <w:t xml:space="preserve">June </w:t>
      </w:r>
      <w:r w:rsidR="0023595A">
        <w:t>25</w:t>
      </w:r>
      <w:r w:rsidR="007E5107">
        <w:t>, 202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39B22FC5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C32E9C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4B42A4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2BB3CE4B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C32E9C">
              <w:rPr>
                <w:rFonts w:ascii="Arial" w:hAnsi="Arial" w:cs="Arial"/>
                <w:sz w:val="24"/>
                <w:szCs w:val="24"/>
              </w:rPr>
              <w:t>3</w:t>
            </w:r>
          </w:p>
        </w:tc>
      </w:tr>
      <w:tr w:rsidR="004B42A4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4729DA6A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C32E9C">
              <w:rPr>
                <w:rFonts w:ascii="Arial" w:hAnsi="Arial" w:cs="Arial"/>
                <w:sz w:val="24"/>
                <w:szCs w:val="24"/>
              </w:rPr>
              <w:t>2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5BCCB1C4" w:rsidR="000E0C5D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b/>
          <w:bCs/>
          <w:spacing w:val="1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014124">
        <w:rPr>
          <w:rFonts w:ascii="Arial" w:hAnsi="Arial" w:cs="Arial"/>
          <w:b/>
          <w:bCs/>
          <w:spacing w:val="-1"/>
          <w:sz w:val="24"/>
          <w:szCs w:val="24"/>
        </w:rPr>
        <w:t>Amanda Lewis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Amanda.Lewis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hyperlink r:id="rId11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Kao.Yang@dgs.ca.gov</w:t>
        </w:r>
      </w:hyperlink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p w14:paraId="1265F272" w14:textId="77777777" w:rsidR="008D2B39" w:rsidRPr="00A00DC9" w:rsidRDefault="008D2B39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89801237" w:edGrp="everyone"/>
      <w:permEnd w:id="189801237"/>
    </w:p>
    <w:sectPr w:rsidR="008D2B39" w:rsidRPr="00A00DC9" w:rsidSect="00A00DC9">
      <w:footerReference w:type="default" r:id="rId12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3211D1" w14:textId="77777777" w:rsidR="00722F3C" w:rsidRDefault="00722F3C">
      <w:pPr>
        <w:spacing w:after="0" w:line="240" w:lineRule="auto"/>
      </w:pPr>
      <w:r>
        <w:separator/>
      </w:r>
    </w:p>
  </w:endnote>
  <w:endnote w:type="continuationSeparator" w:id="0">
    <w:p w14:paraId="375C7BF2" w14:textId="77777777" w:rsidR="00722F3C" w:rsidRDefault="00722F3C">
      <w:pPr>
        <w:spacing w:after="0" w:line="240" w:lineRule="auto"/>
      </w:pPr>
      <w:r>
        <w:continuationSeparator/>
      </w:r>
    </w:p>
  </w:endnote>
  <w:endnote w:type="continuationNotice" w:id="1">
    <w:p w14:paraId="488187E2" w14:textId="77777777" w:rsidR="00722F3C" w:rsidRDefault="00722F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EDC489" w14:textId="77777777" w:rsidR="00722F3C" w:rsidRDefault="00722F3C">
      <w:pPr>
        <w:spacing w:after="0" w:line="240" w:lineRule="auto"/>
      </w:pPr>
      <w:r>
        <w:separator/>
      </w:r>
    </w:p>
  </w:footnote>
  <w:footnote w:type="continuationSeparator" w:id="0">
    <w:p w14:paraId="0815C773" w14:textId="77777777" w:rsidR="00722F3C" w:rsidRDefault="00722F3C">
      <w:pPr>
        <w:spacing w:after="0" w:line="240" w:lineRule="auto"/>
      </w:pPr>
      <w:r>
        <w:continuationSeparator/>
      </w:r>
    </w:p>
  </w:footnote>
  <w:footnote w:type="continuationNotice" w:id="1">
    <w:p w14:paraId="4D0FDA4D" w14:textId="77777777" w:rsidR="00722F3C" w:rsidRDefault="00722F3C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8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dsr9KJgQhC6gWDyFBrpy5pHWudCvkdnQxlgwsu/TndLWFhNvAWrk6R+clsHeuKwVqnWxtxL9hoGEhW3s8M1Ryg==" w:salt="A1b/bfpw7uDaSBQqF8EhYw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2B34"/>
    <w:rsid w:val="0000505C"/>
    <w:rsid w:val="00007E3F"/>
    <w:rsid w:val="00010606"/>
    <w:rsid w:val="00010ECE"/>
    <w:rsid w:val="0001238D"/>
    <w:rsid w:val="00014124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14F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1CDE"/>
    <w:rsid w:val="000A22A1"/>
    <w:rsid w:val="000A7508"/>
    <w:rsid w:val="000B0851"/>
    <w:rsid w:val="000B101E"/>
    <w:rsid w:val="000B1BCA"/>
    <w:rsid w:val="000B3546"/>
    <w:rsid w:val="000B3962"/>
    <w:rsid w:val="000B3C3D"/>
    <w:rsid w:val="000B58C1"/>
    <w:rsid w:val="000B65C3"/>
    <w:rsid w:val="000B72A7"/>
    <w:rsid w:val="000C0592"/>
    <w:rsid w:val="000C11E3"/>
    <w:rsid w:val="000C44C1"/>
    <w:rsid w:val="000C7752"/>
    <w:rsid w:val="000D2D14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36C8F"/>
    <w:rsid w:val="00140F5D"/>
    <w:rsid w:val="00141248"/>
    <w:rsid w:val="001418D8"/>
    <w:rsid w:val="00141C5E"/>
    <w:rsid w:val="00142803"/>
    <w:rsid w:val="00142A64"/>
    <w:rsid w:val="00142CA5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660F3"/>
    <w:rsid w:val="00170688"/>
    <w:rsid w:val="00172715"/>
    <w:rsid w:val="00172ECF"/>
    <w:rsid w:val="00174CE9"/>
    <w:rsid w:val="00176C1E"/>
    <w:rsid w:val="001773F7"/>
    <w:rsid w:val="0018070E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041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3595A"/>
    <w:rsid w:val="002404A2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412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B6F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9C6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4CFB"/>
    <w:rsid w:val="00385387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C7EC8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4C6C"/>
    <w:rsid w:val="003E6E3E"/>
    <w:rsid w:val="003E750E"/>
    <w:rsid w:val="003F15E6"/>
    <w:rsid w:val="003F5243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2A9D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188"/>
    <w:rsid w:val="00476486"/>
    <w:rsid w:val="00476F2C"/>
    <w:rsid w:val="00477921"/>
    <w:rsid w:val="00481896"/>
    <w:rsid w:val="0048430F"/>
    <w:rsid w:val="00485182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B42A4"/>
    <w:rsid w:val="004B66B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577A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D1D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2D14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01D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B8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022B"/>
    <w:rsid w:val="00604C67"/>
    <w:rsid w:val="006115A9"/>
    <w:rsid w:val="00611C09"/>
    <w:rsid w:val="00612F35"/>
    <w:rsid w:val="006136DA"/>
    <w:rsid w:val="00614361"/>
    <w:rsid w:val="006149A1"/>
    <w:rsid w:val="00615D14"/>
    <w:rsid w:val="00620F83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B28AC"/>
    <w:rsid w:val="006C0060"/>
    <w:rsid w:val="006C0EC6"/>
    <w:rsid w:val="006C1A38"/>
    <w:rsid w:val="006C1D4D"/>
    <w:rsid w:val="006C2D94"/>
    <w:rsid w:val="006C2F95"/>
    <w:rsid w:val="006C3270"/>
    <w:rsid w:val="006C3C4A"/>
    <w:rsid w:val="006C76EF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5CCD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2F3C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426F9"/>
    <w:rsid w:val="0075183C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3239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5107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C2D"/>
    <w:rsid w:val="00800E05"/>
    <w:rsid w:val="0080117D"/>
    <w:rsid w:val="008021F8"/>
    <w:rsid w:val="0080444A"/>
    <w:rsid w:val="008055F4"/>
    <w:rsid w:val="00805A75"/>
    <w:rsid w:val="008069B1"/>
    <w:rsid w:val="008070B9"/>
    <w:rsid w:val="0080776E"/>
    <w:rsid w:val="00807D15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22FA"/>
    <w:rsid w:val="00865120"/>
    <w:rsid w:val="00866E3C"/>
    <w:rsid w:val="00870B50"/>
    <w:rsid w:val="00872855"/>
    <w:rsid w:val="00873780"/>
    <w:rsid w:val="00873795"/>
    <w:rsid w:val="00873B5A"/>
    <w:rsid w:val="00874468"/>
    <w:rsid w:val="00874510"/>
    <w:rsid w:val="00874688"/>
    <w:rsid w:val="008803E9"/>
    <w:rsid w:val="00880FC7"/>
    <w:rsid w:val="00881321"/>
    <w:rsid w:val="008820F2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21C2"/>
    <w:rsid w:val="008B3BB8"/>
    <w:rsid w:val="008B4ADB"/>
    <w:rsid w:val="008B6D7F"/>
    <w:rsid w:val="008C1F7A"/>
    <w:rsid w:val="008C217D"/>
    <w:rsid w:val="008C2291"/>
    <w:rsid w:val="008C35D6"/>
    <w:rsid w:val="008C398B"/>
    <w:rsid w:val="008C553D"/>
    <w:rsid w:val="008C58B3"/>
    <w:rsid w:val="008C5DCF"/>
    <w:rsid w:val="008C6EFA"/>
    <w:rsid w:val="008D2B39"/>
    <w:rsid w:val="008E19C8"/>
    <w:rsid w:val="008E4621"/>
    <w:rsid w:val="008F2EBD"/>
    <w:rsid w:val="008F3FE2"/>
    <w:rsid w:val="008F4ACC"/>
    <w:rsid w:val="008F5D79"/>
    <w:rsid w:val="008F6F5E"/>
    <w:rsid w:val="008F7F1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088B"/>
    <w:rsid w:val="00932A56"/>
    <w:rsid w:val="009345DF"/>
    <w:rsid w:val="009401F1"/>
    <w:rsid w:val="009411C1"/>
    <w:rsid w:val="009473EA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1322"/>
    <w:rsid w:val="009625D9"/>
    <w:rsid w:val="009632B4"/>
    <w:rsid w:val="009633B2"/>
    <w:rsid w:val="0096508E"/>
    <w:rsid w:val="00966DC3"/>
    <w:rsid w:val="00970701"/>
    <w:rsid w:val="009711BE"/>
    <w:rsid w:val="00972068"/>
    <w:rsid w:val="00974684"/>
    <w:rsid w:val="00976558"/>
    <w:rsid w:val="009772D5"/>
    <w:rsid w:val="009772FA"/>
    <w:rsid w:val="00977AB3"/>
    <w:rsid w:val="00977E07"/>
    <w:rsid w:val="00980819"/>
    <w:rsid w:val="009827CF"/>
    <w:rsid w:val="00986952"/>
    <w:rsid w:val="00990341"/>
    <w:rsid w:val="009922F8"/>
    <w:rsid w:val="00993DC1"/>
    <w:rsid w:val="00994EF8"/>
    <w:rsid w:val="0099783B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1473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60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67B1"/>
    <w:rsid w:val="00B87E11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3B7F"/>
    <w:rsid w:val="00BD52E2"/>
    <w:rsid w:val="00BD68AE"/>
    <w:rsid w:val="00BD7A84"/>
    <w:rsid w:val="00BE137F"/>
    <w:rsid w:val="00BE1F71"/>
    <w:rsid w:val="00BE4330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385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2E9C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773CC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592A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C78B1"/>
    <w:rsid w:val="00CD07C4"/>
    <w:rsid w:val="00CD0856"/>
    <w:rsid w:val="00CD0C4F"/>
    <w:rsid w:val="00CD0FD2"/>
    <w:rsid w:val="00CD4947"/>
    <w:rsid w:val="00CD5DBA"/>
    <w:rsid w:val="00CD5E1C"/>
    <w:rsid w:val="00CD6E65"/>
    <w:rsid w:val="00CE023C"/>
    <w:rsid w:val="00CE07EF"/>
    <w:rsid w:val="00CE1E4E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255B"/>
    <w:rsid w:val="00D148D0"/>
    <w:rsid w:val="00D172CD"/>
    <w:rsid w:val="00D17EAF"/>
    <w:rsid w:val="00D20BAB"/>
    <w:rsid w:val="00D20ED9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40E6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1C2F"/>
    <w:rsid w:val="00D920A6"/>
    <w:rsid w:val="00D96430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695E"/>
    <w:rsid w:val="00DD7CDE"/>
    <w:rsid w:val="00DF0E58"/>
    <w:rsid w:val="00DF1335"/>
    <w:rsid w:val="00DF2344"/>
    <w:rsid w:val="00DF29C2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647F"/>
    <w:rsid w:val="00E17683"/>
    <w:rsid w:val="00E17F05"/>
    <w:rsid w:val="00E20341"/>
    <w:rsid w:val="00E21B54"/>
    <w:rsid w:val="00E2241B"/>
    <w:rsid w:val="00E25571"/>
    <w:rsid w:val="00E278C5"/>
    <w:rsid w:val="00E35E1D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019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2C7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EF6697"/>
    <w:rsid w:val="00F00ACB"/>
    <w:rsid w:val="00F01B63"/>
    <w:rsid w:val="00F03CCB"/>
    <w:rsid w:val="00F06C1A"/>
    <w:rsid w:val="00F06C6F"/>
    <w:rsid w:val="00F074A2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154"/>
    <w:rsid w:val="00F55250"/>
    <w:rsid w:val="00F56ADE"/>
    <w:rsid w:val="00F61BA2"/>
    <w:rsid w:val="00F62F9B"/>
    <w:rsid w:val="00F66664"/>
    <w:rsid w:val="00F675EC"/>
    <w:rsid w:val="00F700DA"/>
    <w:rsid w:val="00F70730"/>
    <w:rsid w:val="00F71AFF"/>
    <w:rsid w:val="00F729B2"/>
    <w:rsid w:val="00F73316"/>
    <w:rsid w:val="00F75321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19AF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E745F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ao.Yang@dgs.ca.gov" TargetMode="External"/><Relationship Id="rId5" Type="http://schemas.openxmlformats.org/officeDocument/2006/relationships/styles" Target="styles.xml"/><Relationship Id="rId10" Type="http://schemas.openxmlformats.org/officeDocument/2006/relationships/hyperlink" Target="mailto:Amanda.Lewis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  <Reviewed_x0020_by_x0020_manager xmlns="2b8603e8-3e06-4264-854f-584f2ebaba16">Yes</Reviewed_x0020_by_x0020_manager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6" ma:contentTypeDescription="Create a new document." ma:contentTypeScope="" ma:versionID="516a7e5d734011534ac1fdda33259be1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d6498147d98270b0e9978c8f0b7d09d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  <xsd:element ref="ns2:Reviewed_x0020_by_x0020_manag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Reviewed_x0020_by_x0020_manager" ma:index="22" nillable="true" ma:displayName="Reviewed by manager" ma:default="Yes" ma:internalName="Reviewed_x0020_by_x0020_manager">
      <xsd:simpleType>
        <xsd:restriction base="dms:Unknown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2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82C71A-9115-4F22-8DDD-6654797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6</Words>
  <Characters>1919</Characters>
  <Application>Microsoft Office Word</Application>
  <DocSecurity>12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6-18T21:48:00Z</dcterms:created>
  <dcterms:modified xsi:type="dcterms:W3CDTF">2026-06-18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